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from</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the Prestigious International Physics Scholarship Program</w:t>
      </w:r>
    </w:p>
    <w:bookmarkEnd w:id="20"/>
    <w:p>
      <w:pPr>
        <w:pStyle w:val="BodyText"/>
      </w:pPr>
      <w:r>
        <w:t xml:space="preserve">Date: October 26, 2023</w:t>
      </w:r>
    </w:p>
    <w:p>
      <w:pPr>
        <w:pStyle w:val="BodyText"/>
      </w:pPr>
      <w:r>
        <w:t xml:space="preserve">Mr. Rajiv Sharma</w:t>
      </w:r>
      <w:r>
        <w:br/>
      </w:r>
      <w:r>
        <w:t xml:space="preserve">Scholarship Committee</w:t>
      </w:r>
      <w:r>
        <w:br/>
      </w:r>
      <w:r>
        <w:t xml:space="preserve">International Science Foundation</w:t>
      </w:r>
      <w:r>
        <w:br/>
      </w:r>
      <w:r>
        <w:t xml:space="preserve">Geneva, Switzerland</w:t>
      </w:r>
    </w:p>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Physics Scholarship Program, a distinguished opportunity that aligns precisely with my academic trajectory and aspirations as a future</w:t>
      </w:r>
      <w:r>
        <w:t xml:space="preserve"> </w:t>
      </w:r>
      <w:r>
        <w:rPr>
          <w:bCs/>
          <w:b/>
        </w:rPr>
        <w:t xml:space="preserve">Physicist</w:t>
      </w:r>
      <w:r>
        <w:t xml:space="preserve">. As a dedicated student hailing from</w:t>
      </w:r>
      <w:r>
        <w:t xml:space="preserve"> </w:t>
      </w:r>
      <w:r>
        <w:rPr>
          <w:bCs/>
          <w:b/>
        </w:rPr>
        <w:t xml:space="preserve">Sri Lanka Colombo</w:t>
      </w:r>
      <w:r>
        <w:t xml:space="preserve">, I have witnessed firsthand how scientific advancement can transform communities, and I am committed to contributing meaningfully to this global pursuit of knowledge.</w:t>
      </w:r>
    </w:p>
    <w:p>
      <w:pPr>
        <w:pStyle w:val="BodyText"/>
      </w:pPr>
      <w:r>
        <w:t xml:space="preserve">My journey in physics began during my secondary education at St. Joseph's College in Colombo, where I consistently ranked among the top 5% of students in STEM subjects. My fascination with quantum mechanics and renewable energy systems deepened when I participated in a research internship at the Sri Lanka Atomic Energy Board (SLAEB) during my final year of high school. There, I assisted Dr. Nimal Perera in developing low-cost solar cell prototypes—projects that directly addressed Colombo's energy challenges while igniting my passion for applied physics. This experience cemented my resolve to become a</w:t>
      </w:r>
      <w:r>
        <w:t xml:space="preserve"> </w:t>
      </w:r>
      <w:r>
        <w:rPr>
          <w:bCs/>
          <w:b/>
        </w:rPr>
        <w:t xml:space="preserve">Physicist</w:t>
      </w:r>
      <w:r>
        <w:t xml:space="preserve"> </w:t>
      </w:r>
      <w:r>
        <w:t xml:space="preserve">who bridges theoretical innovation with practical solutions for developing nations.</w:t>
      </w:r>
    </w:p>
    <w:p>
      <w:pPr>
        <w:pStyle w:val="BodyText"/>
      </w:pPr>
      <w:r>
        <w:t xml:space="preserve">Currently, I am pursuing a Bachelor of Science in Physics at the University of Colombo, where I maintain a GPA of 3.85/4.0. My academic rigor extends beyond coursework: I led a team that won first prize at the South Asian Undergraduate Physics Symposium for our project on "Nanomaterials for Water Purification," addressing Colombo’s critical water scarcity issues exacerbated by urbanization and climate change. This research required advanced computational modeling and lab work, demonstrating my ability to tackle complex problems—a skill essential for any aspiring</w:t>
      </w:r>
      <w:r>
        <w:t xml:space="preserve"> </w:t>
      </w:r>
      <w:r>
        <w:rPr>
          <w:bCs/>
          <w:b/>
        </w:rPr>
        <w:t xml:space="preserve">Physicist</w:t>
      </w:r>
      <w:r>
        <w:t xml:space="preserve">. I also actively mentor younger students in Colombo through the "Physics for All" initiative, aiming to cultivate scientific curiosity in underprivileged communities across Sri Lanka Colombo.</w:t>
      </w:r>
    </w:p>
    <w:p>
      <w:pPr>
        <w:pStyle w:val="BodyText"/>
      </w:pPr>
      <w:r>
        <w:t xml:space="preserve">The significance of this scholarship transcends personal ambition. As a citizen of Sri Lanka Colombo—a city where 85% of households rely on imported energy and air pollution ranks among the highest globally—I recognize that sustainable technological solutions are non-negotiable for our nation’s progress. My research vision centers on harnessing renewable energy through advanced photovoltaic technology, tailored to Sri Lanka's tropical climate. With this scholarship, I will pursue a Master’s in Applied Physics at ETH Zurich, specializing in thin-film solar cell optimization. This program uniquely offers the interdisciplinary resources (quantum materials labs, industry partnerships with Swiss energy firms) necessary to develop cost-effective solutions for Sri Lanka Colombo and similar urban environments worldwide.</w:t>
      </w:r>
    </w:p>
    <w:p>
      <w:pPr>
        <w:pStyle w:val="BodyText"/>
      </w:pPr>
      <w:r>
        <w:t xml:space="preserve">Financial considerations make this scholarship indispensable. While my family’s modest income as a government clerk’s household in Colombo (where average monthly earnings are $350 USD) enables me to attend university, graduate studies abroad remain financially prohibitive without external support. My parents sacrificed significantly to fund my undergraduate education, and I have supported myself through part-time teaching at Colombo community centers. However, the €25,000 tuition and living expenses for a Master’s degree in Switzerland are beyond our reach. This scholarship would not only alleviate this burden but also empower me to become an asset for Sri Lanka’s scientific ecosystem upon my return.</w:t>
      </w:r>
    </w:p>
    <w:p>
      <w:pPr>
        <w:pStyle w:val="BodyText"/>
      </w:pPr>
      <w:r>
        <w:t xml:space="preserve">Beyond academic goals, I am deeply invested in leveraging physics to address societal inequities. In Colombo, I observed how energy poverty disproportionately impacts women and children—families spend hours collecting firewood or purchasing expensive kerosene for lighting. My proposed research aims to create modular solar systems for low-income households using locally sourced materials. This aligns with Sri Lanka’s National Energy Policy 2021, which targets 70% renewable energy by 2035. As a</w:t>
      </w:r>
      <w:r>
        <w:t xml:space="preserve"> </w:t>
      </w:r>
      <w:r>
        <w:rPr>
          <w:bCs/>
          <w:b/>
        </w:rPr>
        <w:t xml:space="preserve">Physicist</w:t>
      </w:r>
      <w:r>
        <w:t xml:space="preserve">, I will collaborate with Colombo Municipal Council and NGOs like the Centre for Environmental Studies to pilot these solutions in Ward No. 6 of Colombo, proving that physics can directly uplift communities.</w:t>
      </w:r>
    </w:p>
    <w:p>
      <w:pPr>
        <w:pStyle w:val="BodyText"/>
      </w:pPr>
      <w:r>
        <w:t xml:space="preserve">I am equally committed to knowledge transfer. Upon completing my studies, I plan to establish a "Physics Innovation Hub" in Sri Lanka Colombo—supported by my university and the Ministry of Science—which will train local engineers in renewable energy applications. This initiative will create sustainable jobs while accelerating Sri Lanka’s green transition, turning theoretical physics into tangible social impact. My ultimate vision is to become a leading</w:t>
      </w:r>
      <w:r>
        <w:t xml:space="preserve"> </w:t>
      </w:r>
      <w:r>
        <w:rPr>
          <w:bCs/>
          <w:b/>
        </w:rPr>
        <w:t xml:space="preserve">Physicist</w:t>
      </w:r>
      <w:r>
        <w:t xml:space="preserve"> </w:t>
      </w:r>
      <w:r>
        <w:t xml:space="preserve">whose work bridges laboratory breakthroughs and urban resilience, particularly for coastal cities vulnerable to climate change like Colombo.</w:t>
      </w:r>
    </w:p>
    <w:p>
      <w:pPr>
        <w:pStyle w:val="BodyText"/>
      </w:pPr>
      <w:r>
        <w:t xml:space="preserve">The International Physics Scholarship Program represents more than funding—it embodies the global scientific community’s commitment to nurturing talent from diverse backgrounds. My journey from a Colombo classroom to this application reflects Sri Lanka's growing contributions to physics, yet access remains unequal. This scholarship will empower me to not only advance my expertise but also demonstrate how a</w:t>
      </w:r>
      <w:r>
        <w:t xml:space="preserve"> </w:t>
      </w:r>
      <w:r>
        <w:rPr>
          <w:bCs/>
          <w:b/>
        </w:rPr>
        <w:t xml:space="preserve">Physicist</w:t>
      </w:r>
      <w:r>
        <w:t xml:space="preserve"> </w:t>
      </w:r>
      <w:r>
        <w:t xml:space="preserve">from Sri Lanka Colombo can lead in addressing humanity’s most pressing challenges: energy access, environmental sustainability, and equitable development.</w:t>
      </w:r>
    </w:p>
    <w:p>
      <w:pPr>
        <w:pStyle w:val="BodyText"/>
      </w:pPr>
      <w:r>
        <w:t xml:space="preserve">I have attached my CV, academic transcripts, letters of recommendation from Prof. Anura Karunaratne (Head of Physics Department at University of Colombo) and Dr. Nimal Perera (SLAEB), and a detailed research proposal outlining my solar energy project. I welcome the opportunity to discuss how my background in Sri Lanka Colombo uniquely positions me to contribute meaningfully to your mission as a future</w:t>
      </w:r>
      <w:r>
        <w:t xml:space="preserve"> </w:t>
      </w:r>
      <w:r>
        <w:rPr>
          <w:bCs/>
          <w:b/>
        </w:rPr>
        <w:t xml:space="preserve">Physicist</w:t>
      </w:r>
      <w:r>
        <w:t xml:space="preserve">.</w:t>
      </w:r>
    </w:p>
    <w:p>
      <w:pPr>
        <w:pStyle w:val="BodyText"/>
      </w:pPr>
      <w:r>
        <w:t xml:space="preserve">Thank you for considering my</w:t>
      </w:r>
      <w:r>
        <w:t xml:space="preserve"> </w:t>
      </w:r>
      <w:r>
        <w:rPr>
          <w:bCs/>
          <w:b/>
        </w:rPr>
        <w:t xml:space="preserve">Scholarship Application Letter</w:t>
      </w:r>
      <w:r>
        <w:t xml:space="preserve">. I eagerly await the possibility of contributing to your program and, ultimately, transforming Sri Lanka Colombo through physics-driven innovation.</w:t>
      </w:r>
    </w:p>
    <w:p>
      <w:pPr>
        <w:pStyle w:val="BodyText"/>
      </w:pPr>
      <w:r>
        <w:t xml:space="preserve">Yours sincerely,</w:t>
      </w:r>
    </w:p>
    <w:p>
      <w:pPr>
        <w:pStyle w:val="BodyText"/>
      </w:pPr>
      <w:r>
        <w:t xml:space="preserve">Anjali Perera</w:t>
      </w:r>
    </w:p>
    <w:p>
      <w:pPr>
        <w:pStyle w:val="BodyText"/>
      </w:pPr>
      <w:r>
        <w:t xml:space="preserve">Bachelor of Science in Physics (University of Colombo)</w:t>
      </w:r>
    </w:p>
    <w:p>
      <w:pPr>
        <w:pStyle w:val="BodyText"/>
      </w:pPr>
      <w:r>
        <w:t xml:space="preserve">Colombo, Sri Lanka | anjali.perera@ucolombo.lk | +94 77 123 4567</w:t>
      </w:r>
    </w:p>
    <w:p>
      <w:pPr>
        <w:pStyle w:val="BodyText"/>
      </w:pPr>
      <w:r>
        <w:t xml:space="preserve">This document is part of a Scholarship Application Letter submitted by Anjali Perera, a Physics student from Sri Lanka Colombo, seeking international support for advanced studies in applied phy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from Sri Lanka Colombo</dc:title>
  <dc:creator/>
  <dc:language>en</dc:language>
  <cp:keywords/>
  <dcterms:created xsi:type="dcterms:W3CDTF">2025-12-08T08:50:09Z</dcterms:created>
  <dcterms:modified xsi:type="dcterms:W3CDTF">2025-12-08T08:50:09Z</dcterms:modified>
</cp:coreProperties>
</file>

<file path=docProps/custom.xml><?xml version="1.0" encoding="utf-8"?>
<Properties xmlns="http://schemas.openxmlformats.org/officeDocument/2006/custom-properties" xmlns:vt="http://schemas.openxmlformats.org/officeDocument/2006/docPropsVTypes"/>
</file>